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9E1EAE" w14:textId="542BA866" w:rsidR="00F57BA5" w:rsidRPr="00E872F1" w:rsidRDefault="00935371" w:rsidP="00E872F1">
      <w:pPr>
        <w:pStyle w:val="Heading1"/>
      </w:pPr>
      <w:r w:rsidRPr="00E872F1">
        <w:t>IBM Applied Data Science Capstone Project</w:t>
      </w:r>
    </w:p>
    <w:p w14:paraId="14F89D6B" w14:textId="728976AC" w:rsidR="00935371" w:rsidRPr="00E872F1" w:rsidRDefault="00935371" w:rsidP="00E872F1">
      <w:pPr>
        <w:pStyle w:val="Heading2"/>
        <w:spacing w:line="240" w:lineRule="auto"/>
        <w:rPr>
          <w:sz w:val="22"/>
          <w:szCs w:val="22"/>
        </w:rPr>
      </w:pPr>
    </w:p>
    <w:p w14:paraId="1E9AA9EF" w14:textId="5E156BAF" w:rsidR="00935371" w:rsidRPr="00E872F1" w:rsidRDefault="00935371" w:rsidP="00E872F1">
      <w:pPr>
        <w:pStyle w:val="Heading2"/>
      </w:pPr>
      <w:r w:rsidRPr="00E872F1">
        <w:t>Business Problem</w:t>
      </w:r>
    </w:p>
    <w:p w14:paraId="50D53DFA" w14:textId="32A92811" w:rsidR="00935371" w:rsidRPr="00E872F1" w:rsidRDefault="00935371" w:rsidP="00E872F1">
      <w:pPr>
        <w:spacing w:line="240" w:lineRule="auto"/>
        <w:rPr>
          <w:rFonts w:asciiTheme="majorHAnsi" w:hAnsiTheme="majorHAnsi" w:cs="Times New Roman"/>
        </w:rPr>
      </w:pPr>
      <w:r w:rsidRPr="00E872F1">
        <w:rPr>
          <w:rFonts w:asciiTheme="majorHAnsi" w:hAnsiTheme="majorHAnsi" w:cs="Times New Roman"/>
        </w:rPr>
        <w:t xml:space="preserve">This project aimed to </w:t>
      </w:r>
      <w:r w:rsidR="00F97D3D" w:rsidRPr="00E872F1">
        <w:rPr>
          <w:rFonts w:asciiTheme="majorHAnsi" w:hAnsiTheme="majorHAnsi" w:cs="Times New Roman"/>
        </w:rPr>
        <w:t xml:space="preserve">find the best </w:t>
      </w:r>
      <w:r w:rsidR="001513AB" w:rsidRPr="00E872F1">
        <w:rPr>
          <w:rFonts w:asciiTheme="majorHAnsi" w:hAnsiTheme="majorHAnsi" w:cs="Times New Roman"/>
        </w:rPr>
        <w:t>neighborhood</w:t>
      </w:r>
      <w:r w:rsidR="00F97D3D" w:rsidRPr="00E872F1">
        <w:rPr>
          <w:rFonts w:asciiTheme="majorHAnsi" w:hAnsiTheme="majorHAnsi" w:cs="Times New Roman"/>
        </w:rPr>
        <w:t xml:space="preserve"> </w:t>
      </w:r>
      <w:r w:rsidR="001513AB" w:rsidRPr="00E872F1">
        <w:rPr>
          <w:rFonts w:asciiTheme="majorHAnsi" w:hAnsiTheme="majorHAnsi" w:cs="Times New Roman"/>
        </w:rPr>
        <w:t xml:space="preserve">for opening a new mall </w:t>
      </w:r>
      <w:r w:rsidR="00F97D3D" w:rsidRPr="00E872F1">
        <w:rPr>
          <w:rFonts w:asciiTheme="majorHAnsi" w:hAnsiTheme="majorHAnsi" w:cs="Times New Roman"/>
        </w:rPr>
        <w:t xml:space="preserve">in </w:t>
      </w:r>
      <w:r w:rsidR="001513AB" w:rsidRPr="00E872F1">
        <w:rPr>
          <w:rFonts w:asciiTheme="majorHAnsi" w:hAnsiTheme="majorHAnsi" w:cs="Times New Roman"/>
        </w:rPr>
        <w:t xml:space="preserve">Denver, Colorado by comparing the Toronto.  </w:t>
      </w:r>
      <w:r w:rsidR="009D59C7">
        <w:rPr>
          <w:rFonts w:asciiTheme="majorHAnsi" w:hAnsiTheme="majorHAnsi" w:cs="Times New Roman"/>
        </w:rPr>
        <w:t xml:space="preserve">Here </w:t>
      </w:r>
      <w:r w:rsidR="0055549A">
        <w:rPr>
          <w:rFonts w:asciiTheme="majorHAnsi" w:hAnsiTheme="majorHAnsi" w:cs="Times New Roman"/>
        </w:rPr>
        <w:t>are</w:t>
      </w:r>
      <w:r w:rsidR="009D59C7">
        <w:rPr>
          <w:rFonts w:asciiTheme="majorHAnsi" w:hAnsiTheme="majorHAnsi" w:cs="Times New Roman"/>
        </w:rPr>
        <w:t xml:space="preserve"> some questions that will be answered to decide the best neighborhood for the new mall.</w:t>
      </w:r>
    </w:p>
    <w:p w14:paraId="1CD95A50" w14:textId="77777777" w:rsidR="001513AB" w:rsidRPr="009D59C7" w:rsidRDefault="001513AB" w:rsidP="009D59C7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 w:cs="Times New Roman"/>
        </w:rPr>
      </w:pPr>
      <w:r w:rsidRPr="009D59C7">
        <w:rPr>
          <w:rFonts w:asciiTheme="majorHAnsi" w:hAnsiTheme="majorHAnsi" w:cs="Times New Roman"/>
        </w:rPr>
        <w:t>Should the new mall be close to restaurants or more residential areas?</w:t>
      </w:r>
    </w:p>
    <w:p w14:paraId="6FAF43D0" w14:textId="77777777" w:rsidR="00E872F1" w:rsidRPr="009D59C7" w:rsidRDefault="001513AB" w:rsidP="009D59C7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 w:cs="Times New Roman"/>
        </w:rPr>
      </w:pPr>
      <w:r w:rsidRPr="009D59C7">
        <w:rPr>
          <w:rFonts w:asciiTheme="majorHAnsi" w:hAnsiTheme="majorHAnsi" w:cs="Times New Roman"/>
        </w:rPr>
        <w:t xml:space="preserve">Should the new mall </w:t>
      </w:r>
      <w:r w:rsidR="00E872F1" w:rsidRPr="009D59C7">
        <w:rPr>
          <w:rFonts w:asciiTheme="majorHAnsi" w:hAnsiTheme="majorHAnsi" w:cs="Times New Roman"/>
        </w:rPr>
        <w:t>be in more multicultural neighborhoods?</w:t>
      </w:r>
    </w:p>
    <w:p w14:paraId="49014AF2" w14:textId="63D24668" w:rsidR="001513AB" w:rsidRPr="009D59C7" w:rsidRDefault="00E872F1" w:rsidP="009D59C7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 w:cs="Times New Roman"/>
        </w:rPr>
      </w:pPr>
      <w:r w:rsidRPr="009D59C7">
        <w:rPr>
          <w:rFonts w:asciiTheme="majorHAnsi" w:hAnsiTheme="majorHAnsi" w:cs="Times New Roman"/>
        </w:rPr>
        <w:t xml:space="preserve">Should the new mall be accessible with variety </w:t>
      </w:r>
      <w:r w:rsidR="009D59C7" w:rsidRPr="009D59C7">
        <w:rPr>
          <w:rFonts w:asciiTheme="majorHAnsi" w:hAnsiTheme="majorHAnsi" w:cs="Times New Roman"/>
        </w:rPr>
        <w:t>of public</w:t>
      </w:r>
      <w:r w:rsidRPr="009D59C7">
        <w:rPr>
          <w:rFonts w:asciiTheme="majorHAnsi" w:hAnsiTheme="majorHAnsi" w:cs="Times New Roman"/>
        </w:rPr>
        <w:t xml:space="preserve"> transportations</w:t>
      </w:r>
      <w:r w:rsidR="009D59C7">
        <w:rPr>
          <w:rFonts w:asciiTheme="majorHAnsi" w:hAnsiTheme="majorHAnsi" w:cs="Times New Roman"/>
        </w:rPr>
        <w:t>?</w:t>
      </w:r>
    </w:p>
    <w:p w14:paraId="70351FD3" w14:textId="77777777" w:rsidR="00E872F1" w:rsidRDefault="00E872F1" w:rsidP="00E872F1">
      <w:pPr>
        <w:pStyle w:val="Heading2"/>
        <w:spacing w:line="240" w:lineRule="auto"/>
        <w:rPr>
          <w:sz w:val="22"/>
          <w:szCs w:val="22"/>
        </w:rPr>
      </w:pPr>
    </w:p>
    <w:p w14:paraId="73144DFD" w14:textId="7D5CDD37" w:rsidR="00E872F1" w:rsidRPr="00E872F1" w:rsidRDefault="00935371" w:rsidP="00E872F1">
      <w:pPr>
        <w:pStyle w:val="Heading2"/>
      </w:pPr>
      <w:r w:rsidRPr="00E872F1">
        <w:t xml:space="preserve">Data </w:t>
      </w:r>
      <w:r w:rsidR="00E872F1" w:rsidRPr="00E872F1">
        <w:t>Collection and Data Sources</w:t>
      </w:r>
    </w:p>
    <w:p w14:paraId="23A28EE1" w14:textId="50CC6FD0" w:rsidR="00E872F1" w:rsidRDefault="00E872F1" w:rsidP="00E872F1">
      <w:pPr>
        <w:spacing w:line="240" w:lineRule="auto"/>
        <w:rPr>
          <w:rFonts w:asciiTheme="majorHAnsi" w:hAnsiTheme="majorHAnsi"/>
        </w:rPr>
      </w:pPr>
      <w:r w:rsidRPr="00E872F1">
        <w:rPr>
          <w:rFonts w:asciiTheme="majorHAnsi" w:hAnsiTheme="majorHAnsi"/>
        </w:rPr>
        <w:t>For Toronto, previous data set will be used. For Denver, I will scrap the data from ‘</w:t>
      </w:r>
      <w:hyperlink r:id="rId6" w:history="1">
        <w:r w:rsidRPr="00E872F1">
          <w:rPr>
            <w:rStyle w:val="Hyperlink"/>
            <w:rFonts w:asciiTheme="majorHAnsi" w:hAnsiTheme="majorHAnsi"/>
          </w:rPr>
          <w:t>https://en.wikipedia.org/wiki/List_of_neighborhoods_in_Denver</w:t>
        </w:r>
      </w:hyperlink>
      <w:r w:rsidRPr="00E872F1">
        <w:rPr>
          <w:rFonts w:asciiTheme="majorHAnsi" w:hAnsiTheme="majorHAnsi"/>
        </w:rPr>
        <w:t>’ then I will get the geographic coordinates with geo</w:t>
      </w:r>
      <w:r>
        <w:rPr>
          <w:rFonts w:asciiTheme="majorHAnsi" w:hAnsiTheme="majorHAnsi"/>
        </w:rPr>
        <w:t>co</w:t>
      </w:r>
      <w:r w:rsidRPr="00E872F1">
        <w:rPr>
          <w:rFonts w:asciiTheme="majorHAnsi" w:hAnsiTheme="majorHAnsi"/>
        </w:rPr>
        <w:t>der.</w:t>
      </w:r>
    </w:p>
    <w:p w14:paraId="2D58D678" w14:textId="16DC7C8B" w:rsidR="00E872F1" w:rsidRPr="00E872F1" w:rsidRDefault="00E872F1" w:rsidP="00E872F1">
      <w:pPr>
        <w:spacing w:line="240" w:lineRule="auto"/>
        <w:rPr>
          <w:rFonts w:asciiTheme="majorHAnsi" w:hAnsiTheme="majorHAnsi"/>
        </w:rPr>
      </w:pPr>
      <w:r w:rsidRPr="00E872F1">
        <w:rPr>
          <w:rFonts w:asciiTheme="majorHAnsi" w:hAnsiTheme="majorHAnsi"/>
        </w:rPr>
        <w:t xml:space="preserve"> </w:t>
      </w:r>
    </w:p>
    <w:p w14:paraId="01C10F38" w14:textId="764EB33D" w:rsidR="00935371" w:rsidRPr="00E872F1" w:rsidRDefault="00935371" w:rsidP="00E872F1">
      <w:pPr>
        <w:pStyle w:val="Heading2"/>
      </w:pPr>
      <w:r w:rsidRPr="00E872F1">
        <w:t>Methodology</w:t>
      </w:r>
    </w:p>
    <w:p w14:paraId="04FE087B" w14:textId="1B9B15A5" w:rsidR="00935371" w:rsidRPr="00E872F1" w:rsidRDefault="00935371" w:rsidP="00E872F1">
      <w:pPr>
        <w:spacing w:line="240" w:lineRule="auto"/>
        <w:rPr>
          <w:rFonts w:asciiTheme="majorHAnsi" w:hAnsiTheme="majorHAnsi" w:cs="Times New Roman"/>
        </w:rPr>
      </w:pPr>
      <w:r w:rsidRPr="00E872F1">
        <w:rPr>
          <w:rFonts w:asciiTheme="majorHAnsi" w:hAnsiTheme="majorHAnsi" w:cs="Times New Roman"/>
        </w:rPr>
        <w:t>These libraries below is required to complete this project:</w:t>
      </w:r>
    </w:p>
    <w:p w14:paraId="63E0B1FD" w14:textId="55A48797" w:rsidR="00935371" w:rsidRPr="00E872F1" w:rsidRDefault="00935371" w:rsidP="00E872F1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/>
          <w:color w:val="000000"/>
          <w:sz w:val="22"/>
          <w:szCs w:val="22"/>
        </w:rPr>
      </w:pPr>
      <w:r w:rsidRPr="00E872F1">
        <w:rPr>
          <w:rFonts w:asciiTheme="majorHAnsi" w:hAnsiTheme="majorHAnsi"/>
          <w:color w:val="000000"/>
          <w:sz w:val="22"/>
          <w:szCs w:val="22"/>
        </w:rPr>
        <w:t xml:space="preserve">Pandas: For creating and manipulating </w:t>
      </w:r>
      <w:r w:rsidRPr="00E872F1">
        <w:rPr>
          <w:rFonts w:asciiTheme="majorHAnsi" w:hAnsiTheme="majorHAnsi"/>
          <w:color w:val="000000"/>
          <w:sz w:val="22"/>
          <w:szCs w:val="22"/>
        </w:rPr>
        <w:t>data frames</w:t>
      </w:r>
      <w:r w:rsidRPr="00E872F1">
        <w:rPr>
          <w:rFonts w:asciiTheme="majorHAnsi" w:hAnsiTheme="majorHAnsi"/>
          <w:color w:val="000000"/>
          <w:sz w:val="22"/>
          <w:szCs w:val="22"/>
        </w:rPr>
        <w:t>.</w:t>
      </w:r>
    </w:p>
    <w:p w14:paraId="3E1928F4" w14:textId="7146C2E3" w:rsidR="00935371" w:rsidRPr="00E872F1" w:rsidRDefault="00935371" w:rsidP="00E872F1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/>
          <w:color w:val="000000"/>
          <w:sz w:val="22"/>
          <w:szCs w:val="22"/>
        </w:rPr>
      </w:pPr>
      <w:r w:rsidRPr="00E872F1">
        <w:rPr>
          <w:rFonts w:asciiTheme="majorHAnsi" w:hAnsiTheme="majorHAnsi"/>
          <w:color w:val="000000"/>
          <w:sz w:val="22"/>
          <w:szCs w:val="22"/>
        </w:rPr>
        <w:t>Folium: Python visualization to visualize the neighborhoods cluster distribution of using interactive leaflet map.</w:t>
      </w:r>
    </w:p>
    <w:p w14:paraId="6644DDA6" w14:textId="2498E02E" w:rsidR="00935371" w:rsidRPr="00E872F1" w:rsidRDefault="00935371" w:rsidP="00E872F1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/>
          <w:color w:val="000000"/>
          <w:sz w:val="22"/>
          <w:szCs w:val="22"/>
        </w:rPr>
      </w:pPr>
      <w:r w:rsidRPr="00E872F1">
        <w:rPr>
          <w:rFonts w:asciiTheme="majorHAnsi" w:hAnsiTheme="majorHAnsi"/>
          <w:color w:val="000000"/>
          <w:sz w:val="22"/>
          <w:szCs w:val="22"/>
        </w:rPr>
        <w:t xml:space="preserve">Scikit Learn: </w:t>
      </w:r>
      <w:r w:rsidRPr="00E872F1">
        <w:rPr>
          <w:rFonts w:asciiTheme="majorHAnsi" w:hAnsiTheme="majorHAnsi"/>
          <w:color w:val="000000"/>
          <w:sz w:val="22"/>
          <w:szCs w:val="22"/>
        </w:rPr>
        <w:t>For K-Mean clustering.</w:t>
      </w:r>
    </w:p>
    <w:p w14:paraId="7AF80E4E" w14:textId="304DC2C9" w:rsidR="00935371" w:rsidRPr="00E872F1" w:rsidRDefault="00935371" w:rsidP="00E872F1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/>
          <w:color w:val="000000"/>
          <w:sz w:val="22"/>
          <w:szCs w:val="22"/>
        </w:rPr>
      </w:pPr>
      <w:r w:rsidRPr="00E872F1">
        <w:rPr>
          <w:rFonts w:asciiTheme="majorHAnsi" w:hAnsiTheme="majorHAnsi"/>
          <w:color w:val="000000"/>
          <w:sz w:val="22"/>
          <w:szCs w:val="22"/>
        </w:rPr>
        <w:t xml:space="preserve">JSON: </w:t>
      </w:r>
      <w:r w:rsidRPr="00E872F1">
        <w:rPr>
          <w:rFonts w:asciiTheme="majorHAnsi" w:hAnsiTheme="majorHAnsi"/>
          <w:color w:val="000000"/>
          <w:sz w:val="22"/>
          <w:szCs w:val="22"/>
        </w:rPr>
        <w:t>For importing JSON data</w:t>
      </w:r>
      <w:r w:rsidRPr="00E872F1">
        <w:rPr>
          <w:rFonts w:asciiTheme="majorHAnsi" w:hAnsiTheme="majorHAnsi"/>
          <w:color w:val="000000"/>
          <w:sz w:val="22"/>
          <w:szCs w:val="22"/>
        </w:rPr>
        <w:t>.</w:t>
      </w:r>
    </w:p>
    <w:p w14:paraId="1949C0D9" w14:textId="24ED9B47" w:rsidR="00935371" w:rsidRPr="00E872F1" w:rsidRDefault="00935371" w:rsidP="00E872F1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/>
          <w:color w:val="000000"/>
          <w:sz w:val="22"/>
          <w:szCs w:val="22"/>
        </w:rPr>
      </w:pPr>
      <w:r w:rsidRPr="00E872F1">
        <w:rPr>
          <w:rFonts w:asciiTheme="majorHAnsi" w:hAnsiTheme="majorHAnsi"/>
          <w:color w:val="000000"/>
          <w:sz w:val="22"/>
          <w:szCs w:val="22"/>
        </w:rPr>
        <w:t xml:space="preserve">XML: </w:t>
      </w:r>
      <w:r w:rsidRPr="00E872F1">
        <w:rPr>
          <w:rFonts w:asciiTheme="majorHAnsi" w:hAnsiTheme="majorHAnsi"/>
          <w:color w:val="000000"/>
          <w:sz w:val="22"/>
          <w:szCs w:val="22"/>
        </w:rPr>
        <w:t>For scraping data from the web site.</w:t>
      </w:r>
    </w:p>
    <w:p w14:paraId="3D77F7B5" w14:textId="77777777" w:rsidR="00935371" w:rsidRPr="00E872F1" w:rsidRDefault="00935371" w:rsidP="00E872F1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/>
          <w:color w:val="000000"/>
          <w:sz w:val="22"/>
          <w:szCs w:val="22"/>
        </w:rPr>
      </w:pPr>
      <w:r w:rsidRPr="00E872F1">
        <w:rPr>
          <w:rFonts w:asciiTheme="majorHAnsi" w:hAnsiTheme="majorHAnsi"/>
          <w:color w:val="000000"/>
          <w:sz w:val="22"/>
          <w:szCs w:val="22"/>
        </w:rPr>
        <w:t>Geocoder: To retrieve Location Data.</w:t>
      </w:r>
    </w:p>
    <w:p w14:paraId="3E66C168" w14:textId="77777777" w:rsidR="00935371" w:rsidRPr="00E872F1" w:rsidRDefault="00935371" w:rsidP="00E872F1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/>
          <w:color w:val="000000"/>
          <w:sz w:val="22"/>
          <w:szCs w:val="22"/>
        </w:rPr>
      </w:pPr>
      <w:r w:rsidRPr="00E872F1">
        <w:rPr>
          <w:rFonts w:asciiTheme="majorHAnsi" w:hAnsiTheme="majorHAnsi"/>
          <w:color w:val="000000"/>
          <w:sz w:val="22"/>
          <w:szCs w:val="22"/>
        </w:rPr>
        <w:t>Beautiful Soup and Requests: To scrap and library to handle http requests.</w:t>
      </w:r>
    </w:p>
    <w:p w14:paraId="071686C8" w14:textId="77777777" w:rsidR="00935371" w:rsidRPr="00E872F1" w:rsidRDefault="00935371" w:rsidP="00E872F1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/>
          <w:color w:val="000000"/>
          <w:sz w:val="22"/>
          <w:szCs w:val="22"/>
        </w:rPr>
      </w:pPr>
      <w:r w:rsidRPr="00E872F1">
        <w:rPr>
          <w:rFonts w:asciiTheme="majorHAnsi" w:hAnsiTheme="majorHAnsi"/>
          <w:color w:val="000000"/>
          <w:sz w:val="22"/>
          <w:szCs w:val="22"/>
        </w:rPr>
        <w:t>Matplotlib: Python Plotting Module.</w:t>
      </w:r>
    </w:p>
    <w:p w14:paraId="279A0919" w14:textId="77777777" w:rsidR="00935371" w:rsidRPr="00E872F1" w:rsidRDefault="00935371" w:rsidP="00E872F1">
      <w:pPr>
        <w:spacing w:line="240" w:lineRule="auto"/>
        <w:rPr>
          <w:rFonts w:asciiTheme="majorHAnsi" w:hAnsiTheme="majorHAnsi" w:cs="Times New Roman"/>
        </w:rPr>
      </w:pPr>
    </w:p>
    <w:p w14:paraId="2DC1E223" w14:textId="42E9304B" w:rsidR="00935371" w:rsidRPr="00E872F1" w:rsidRDefault="00935371" w:rsidP="00E872F1">
      <w:pPr>
        <w:spacing w:line="240" w:lineRule="auto"/>
        <w:rPr>
          <w:rFonts w:asciiTheme="majorHAnsi" w:hAnsiTheme="majorHAnsi" w:cs="Times New Roman"/>
        </w:rPr>
      </w:pPr>
    </w:p>
    <w:sectPr w:rsidR="00935371" w:rsidRPr="00E872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452407"/>
    <w:multiLevelType w:val="hybridMultilevel"/>
    <w:tmpl w:val="BAD87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sDS1NDU1NjYxtjBX0lEKTi0uzszPAykwrAUAZSYzlCwAAAA="/>
  </w:docVars>
  <w:rsids>
    <w:rsidRoot w:val="00935371"/>
    <w:rsid w:val="001513AB"/>
    <w:rsid w:val="00341B98"/>
    <w:rsid w:val="0055549A"/>
    <w:rsid w:val="00935371"/>
    <w:rsid w:val="009D59C7"/>
    <w:rsid w:val="00E872F1"/>
    <w:rsid w:val="00F57BA5"/>
    <w:rsid w:val="00F97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723C8"/>
  <w15:chartTrackingRefBased/>
  <w15:docId w15:val="{83579242-9C44-449B-A639-06AFD9446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53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53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53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53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353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872F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72F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D59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72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List_of_neighborhoods_in_Denve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DCAE9B-42A3-4F03-9353-FBC872488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icli, Cansu</dc:creator>
  <cp:keywords/>
  <dc:description/>
  <cp:lastModifiedBy>Mericli, Cansu</cp:lastModifiedBy>
  <cp:revision>3</cp:revision>
  <dcterms:created xsi:type="dcterms:W3CDTF">2020-06-09T20:53:00Z</dcterms:created>
  <dcterms:modified xsi:type="dcterms:W3CDTF">2020-06-09T21:36:00Z</dcterms:modified>
</cp:coreProperties>
</file>